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To the Hiring Manager,</w:t>
      </w:r>
      <w:r>
        <w:br/>
      </w:r>
      <w:r>
        <w:t xml:space="preserve">[Company Name]</w:t>
      </w:r>
      <w:r>
        <w:br/>
      </w:r>
      <w:r>
        <w:t xml:space="preserve">[Company Address]</w:t>
      </w:r>
      <w:r>
        <w:br/>
      </w:r>
      <w:r>
        <w:t xml:space="preserve">Ho Chi Minh City, Vietnam</w:t>
      </w:r>
      <w:r>
        <w:br/>
      </w:r>
      <w:r>
        <w:t xml:space="preserve">[Email Address]</w:t>
      </w:r>
    </w:p>
    <w:bookmarkStart w:id="20" w:name="X51615251ec7f8b8ad02e38e43096eb7658f29a1"/>
    <w:p>
      <w:pPr>
        <w:pStyle w:val="Heading2"/>
      </w:pPr>
      <w:r>
        <w:t xml:space="preserve">Subject: Application for Physicist Position in Vietnam Ho Chi Minh City</w:t>
      </w:r>
    </w:p>
    <w:p>
      <w:pPr>
        <w:pStyle w:val="FirstParagraph"/>
      </w:pPr>
      <w:r>
        <w:t xml:space="preserve">Dear Hiring Manager,</w:t>
      </w:r>
    </w:p>
    <w:p>
      <w:pPr>
        <w:pStyle w:val="BodyText"/>
      </w:pPr>
      <w:r>
        <w:t xml:space="preserve">I am writing to express my enthusiastic interest in the Physicist position at [Company Name] in Vietnam Ho Chi Minh City. As a dedicated and accomplished physicist with [X years] of experience in [specific field, e.g., quantum mechanics, materials science, or astrophysics], I am eager to contribute my expertise to advance scientific innovation in one of Southeast Asia’s most dynamic and rapidly evolving regions. Vietnam Ho Chi Minh City, with its growing emphasis on technology and research-driven industries, presents an unparalleled opportunity for physicists like myself to collaborate on groundbreaking projects that shape the future of science and sustainability.</w:t>
      </w:r>
    </w:p>
    <w:p>
      <w:pPr>
        <w:pStyle w:val="BodyText"/>
      </w:pPr>
      <w:r>
        <w:t xml:space="preserve">My academic foundation as a Physicist began at [University Name], where I earned my [Degree, e.g., Master’s or Ph.D.] in Physics. During this time, I developed a strong analytical mindset and honed my skills in experimental design, data analysis, and theoretical modeling. My research focused on [specific topic, e.g., "nanomaterials for energy storage" or "cosmic ray detection"], which not only deepened my understanding of fundamental physical principles but also instilled in me a passion for solving real-world challenges through science. This passion has carried over into my professional career, where I have worked on projects that bridge theoretical physics with practical applications, such as [mention relevant experience, e.g., "developing algorithms for particle detection or optimizing solar panel efficiency"].</w:t>
      </w:r>
    </w:p>
    <w:p>
      <w:pPr>
        <w:pStyle w:val="BodyText"/>
      </w:pPr>
      <w:r>
        <w:t xml:space="preserve">What draws me to Vietnam Ho Chi Minh City is its unique blend of cultural richness and scientific ambition. As a hub for innovation in Southeast Asia, the city has become a focal point for research institutions, tech startups, and international collaborations. I am particularly inspired by [specific example, e.g., "the expansion of the University of Science's physics department" or "the growth of renewable energy initiatives supported by local governments"]. These developments align perfectly with my goal to contribute to a scientific community that values both academic rigor and practical impact. By joining [Company Name], I aim to leverage my expertise in [specific area] to support projects that address pressing global challenges, such as climate change, energy sustainability, and technological advancement—issues that are especially relevant in Vietnam’s rapidly industrializing context.</w:t>
      </w:r>
    </w:p>
    <w:p>
      <w:pPr>
        <w:pStyle w:val="BodyText"/>
      </w:pPr>
      <w:r>
        <w:t xml:space="preserve">Throughout my career as a Physicist, I have consistently demonstrated the ability to work independently and collaboratively. At [Previous Company/Organization], I led a team of researchers to [mention achievement, e.g., "design a novel sensor for environmental monitoring," or "publish findings in peer-reviewed journals"]. These experiences have equipped me with strong problem-solving skills, attention to detail, and the capacity to communicate complex scientific concepts to diverse audiences. I am also proficient in [software/tools, e.g., MATLAB, Python, or simulation programs], which allows me to efficiently analyze data and model physical systems. My commitment to continuous learning ensures that I stay at the forefront of developments in my field, whether through attending conferences like [mention relevant conference] or engaging with the global physics community.</w:t>
      </w:r>
    </w:p>
    <w:p>
      <w:pPr>
        <w:pStyle w:val="BodyText"/>
      </w:pPr>
      <w:r>
        <w:t xml:space="preserve">What excites me most about this opportunity is the chance to work in Vietnam Ho Chi Minh City, where I can contribute to a scientific ecosystem that values both tradition and innovation. The city’s vibrant academic institutions, such as [specific university or research center], offer a fertile ground for interdisciplinary collaboration. I am particularly interested in exploring how physics can be applied to address local challenges, such as improving infrastructure resilience or advancing medical technologies through radiation physics. Additionally, the cultural diversity and entrepreneurial spirit of Ho Chi Minh City inspire me to think creatively about how scientific discoveries can translate into solutions that benefit society at large.</w:t>
      </w:r>
    </w:p>
    <w:p>
      <w:pPr>
        <w:pStyle w:val="BodyText"/>
      </w:pPr>
      <w:r>
        <w:t xml:space="preserve">I am confident that my background as a Physicist, combined with my adaptability and enthusiasm for working in a dynamic environment like Vietnam Ho Chi Minh City, would make me a valuable asset to your team. I am eager to bring my technical expertise, analytical skills, and passion for physics to [Company Name] and contribute to the organization’s mission of advancing scientific knowledge and innovation. Thank you for considering my application. I would be honored to discuss how my experience aligns with your needs in greater detail.</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in Vietnam Ho Chi Minh City</dc:title>
  <dc:creator/>
  <dc:language>en</dc:language>
  <cp:keywords/>
  <dcterms:created xsi:type="dcterms:W3CDTF">2026-07-23T22:28:00Z</dcterms:created>
  <dcterms:modified xsi:type="dcterms:W3CDTF">2026-07-23T22:28:00Z</dcterms:modified>
</cp:coreProperties>
</file>

<file path=docProps/custom.xml><?xml version="1.0" encoding="utf-8"?>
<Properties xmlns="http://schemas.openxmlformats.org/officeDocument/2006/custom-properties" xmlns:vt="http://schemas.openxmlformats.org/officeDocument/2006/docPropsVTypes"/>
</file>